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D614D" w14:textId="77777777" w:rsidR="00B76390" w:rsidRPr="00770CDA" w:rsidRDefault="00B76390" w:rsidP="00B76390">
      <w:pPr>
        <w:jc w:val="center"/>
        <w:rPr>
          <w:rFonts w:ascii="Times New Roman" w:hAnsi="Times New Roman" w:cs="Times New Roman"/>
          <w:b/>
          <w:bCs/>
          <w:color w:val="000000" w:themeColor="text1"/>
          <w:lang w:val="en-US"/>
        </w:rPr>
      </w:pPr>
      <w:r w:rsidRPr="00770CDA">
        <w:rPr>
          <w:rFonts w:ascii="Times New Roman" w:hAnsi="Times New Roman" w:cs="Times New Roman"/>
          <w:b/>
          <w:bCs/>
          <w:noProof/>
          <w:color w:val="000000" w:themeColor="text1"/>
        </w:rPr>
        <w:drawing>
          <wp:inline distT="0" distB="0" distL="0" distR="0" wp14:anchorId="5664BC87" wp14:editId="71A168F9">
            <wp:extent cx="482600" cy="419100"/>
            <wp:effectExtent l="0" t="0" r="0" b="0"/>
            <wp:docPr id="1" name="Resim 1" descr="ok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 descr="ok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D0BF90" w14:textId="77777777" w:rsidR="00C82954" w:rsidRDefault="00C82954" w:rsidP="00A234AD">
      <w:pPr>
        <w:spacing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kern w:val="2"/>
          <w:lang w:eastAsia="tr-TR"/>
          <w14:ligatures w14:val="standardContextual"/>
        </w:rPr>
      </w:pPr>
      <w:r w:rsidRPr="007F44D7">
        <w:rPr>
          <w:rFonts w:ascii="Times New Roman" w:hAnsi="Times New Roman" w:cs="Times New Roman"/>
          <w:b/>
          <w:bCs/>
          <w:color w:val="000000" w:themeColor="text1"/>
          <w:kern w:val="2"/>
          <w:lang w:eastAsia="tr-TR"/>
          <w14:ligatures w14:val="standardContextual"/>
        </w:rPr>
        <w:t>ANKARA SCIENCE UNIVERSITY</w:t>
      </w:r>
    </w:p>
    <w:p w14:paraId="1C51AED6" w14:textId="77777777" w:rsidR="00C82954" w:rsidRDefault="00C82954" w:rsidP="00A234AD">
      <w:pPr>
        <w:spacing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kern w:val="2"/>
          <w:lang w:eastAsia="tr-TR"/>
          <w14:ligatures w14:val="standardContextual"/>
        </w:rPr>
      </w:pPr>
      <w:r w:rsidRPr="007F44D7">
        <w:rPr>
          <w:rFonts w:ascii="Times New Roman" w:hAnsi="Times New Roman" w:cs="Times New Roman"/>
          <w:b/>
          <w:bCs/>
          <w:color w:val="000000" w:themeColor="text1"/>
          <w:kern w:val="2"/>
          <w:lang w:eastAsia="tr-TR"/>
          <w14:ligatures w14:val="standardContextual"/>
        </w:rPr>
        <w:t>GRADUATE SCHOOL OF STUDIES</w:t>
      </w:r>
    </w:p>
    <w:p w14:paraId="04AD1213" w14:textId="77777777" w:rsidR="00C82954" w:rsidRPr="007F44D7" w:rsidRDefault="00C82954" w:rsidP="00A234AD">
      <w:pPr>
        <w:spacing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kern w:val="2"/>
          <w:lang w:eastAsia="tr-TR"/>
          <w14:ligatures w14:val="standardContextual"/>
        </w:rPr>
      </w:pPr>
      <w:r w:rsidRPr="007F44D7">
        <w:rPr>
          <w:rFonts w:ascii="Times New Roman" w:hAnsi="Times New Roman" w:cs="Times New Roman"/>
          <w:b/>
          <w:bCs/>
          <w:color w:val="000000" w:themeColor="text1"/>
          <w:lang w:eastAsia="tr-TR"/>
        </w:rPr>
        <w:t>2022-2023 SPRING SEMESTER</w:t>
      </w:r>
    </w:p>
    <w:p w14:paraId="7E9B1D91" w14:textId="77777777" w:rsidR="00C82954" w:rsidRPr="00770CDA" w:rsidRDefault="00C82954" w:rsidP="00C82954">
      <w:pPr>
        <w:jc w:val="center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  <w:lang w:eastAsia="tr-TR"/>
        </w:rPr>
        <w:t>STUDENTS ACCEPTED TO PROGRAMMES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075"/>
        <w:gridCol w:w="4321"/>
      </w:tblGrid>
      <w:tr w:rsidR="008C5239" w:rsidRPr="00770CDA" w14:paraId="5475C0CE" w14:textId="146A9E22" w:rsidTr="008C5239">
        <w:tc>
          <w:tcPr>
            <w:tcW w:w="5075" w:type="dxa"/>
          </w:tcPr>
          <w:p w14:paraId="12C21B78" w14:textId="334746B4" w:rsidR="008C5239" w:rsidRPr="00770CDA" w:rsidRDefault="00C82954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bookmarkStart w:id="0" w:name="_Hlk128398582"/>
            <w:r w:rsidRPr="007F44D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MANAGEMENT INFORMATION SYSTEMS (MASTER) (Non-Thesis)</w:t>
            </w:r>
          </w:p>
        </w:tc>
        <w:tc>
          <w:tcPr>
            <w:tcW w:w="4321" w:type="dxa"/>
          </w:tcPr>
          <w:p w14:paraId="59414276" w14:textId="08BE50DF" w:rsidR="008C5239" w:rsidRPr="00770CDA" w:rsidRDefault="00C82954" w:rsidP="008C523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TATUS</w:t>
            </w:r>
          </w:p>
        </w:tc>
      </w:tr>
      <w:tr w:rsidR="00C82954" w:rsidRPr="00770CDA" w14:paraId="35713680" w14:textId="379F86FA" w:rsidTr="008C5239">
        <w:tc>
          <w:tcPr>
            <w:tcW w:w="5075" w:type="dxa"/>
          </w:tcPr>
          <w:p w14:paraId="31D87AF4" w14:textId="3DA699A2" w:rsidR="00C82954" w:rsidRPr="003F6D11" w:rsidRDefault="00C82954" w:rsidP="00C829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Mesut KARYAĞDI</w:t>
            </w:r>
          </w:p>
        </w:tc>
        <w:tc>
          <w:tcPr>
            <w:tcW w:w="4321" w:type="dxa"/>
          </w:tcPr>
          <w:p w14:paraId="7E0A040D" w14:textId="6038F94C" w:rsidR="00C82954" w:rsidRPr="00770CDA" w:rsidRDefault="00C82954" w:rsidP="00C82954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CCEPTED</w:t>
            </w:r>
          </w:p>
        </w:tc>
      </w:tr>
      <w:tr w:rsidR="00C82954" w:rsidRPr="00770CDA" w14:paraId="29FF9CB5" w14:textId="46E004DF" w:rsidTr="008C5239">
        <w:tc>
          <w:tcPr>
            <w:tcW w:w="5075" w:type="dxa"/>
          </w:tcPr>
          <w:p w14:paraId="058FC7D1" w14:textId="1FD99E05" w:rsidR="00C82954" w:rsidRPr="003F6D11" w:rsidRDefault="00C82954" w:rsidP="00C829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Cüneyt KÖSE</w:t>
            </w:r>
          </w:p>
        </w:tc>
        <w:tc>
          <w:tcPr>
            <w:tcW w:w="4321" w:type="dxa"/>
          </w:tcPr>
          <w:p w14:paraId="1B27C464" w14:textId="736A6AD4" w:rsidR="00C82954" w:rsidRPr="00770CDA" w:rsidRDefault="00C82954" w:rsidP="00C82954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CCEPTED</w:t>
            </w:r>
          </w:p>
        </w:tc>
      </w:tr>
      <w:bookmarkEnd w:id="0"/>
    </w:tbl>
    <w:p w14:paraId="041C13C5" w14:textId="442F1122" w:rsidR="004265B7" w:rsidRPr="00770CDA" w:rsidRDefault="004265B7">
      <w:pPr>
        <w:rPr>
          <w:rFonts w:ascii="Times New Roman" w:hAnsi="Times New Roman" w:cs="Times New Roman"/>
          <w:color w:val="000000" w:themeColor="text1"/>
        </w:rPr>
      </w:pPr>
    </w:p>
    <w:tbl>
      <w:tblPr>
        <w:tblStyle w:val="TabloKlavuzu"/>
        <w:tblW w:w="9396" w:type="dxa"/>
        <w:tblLook w:val="04A0" w:firstRow="1" w:lastRow="0" w:firstColumn="1" w:lastColumn="0" w:noHBand="0" w:noVBand="1"/>
      </w:tblPr>
      <w:tblGrid>
        <w:gridCol w:w="5075"/>
        <w:gridCol w:w="4321"/>
      </w:tblGrid>
      <w:tr w:rsidR="00C82954" w:rsidRPr="00770CDA" w14:paraId="7D8898C0" w14:textId="47A4ED55" w:rsidTr="00C82954">
        <w:tc>
          <w:tcPr>
            <w:tcW w:w="5075" w:type="dxa"/>
          </w:tcPr>
          <w:p w14:paraId="4D457AE6" w14:textId="481A41A1" w:rsidR="00C82954" w:rsidRPr="00770CDA" w:rsidRDefault="00C82954" w:rsidP="00C82954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F44D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MANAGEMENT INFORMATION SYSTEMS (MASTER) (Thesis)</w:t>
            </w:r>
          </w:p>
        </w:tc>
        <w:tc>
          <w:tcPr>
            <w:tcW w:w="4321" w:type="dxa"/>
          </w:tcPr>
          <w:p w14:paraId="600C6097" w14:textId="5BF08C94" w:rsidR="00C82954" w:rsidRDefault="00C82954" w:rsidP="00C8295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TATUS</w:t>
            </w:r>
          </w:p>
        </w:tc>
      </w:tr>
      <w:tr w:rsidR="00C82954" w:rsidRPr="00770CDA" w14:paraId="1D69D7DB" w14:textId="160C7912" w:rsidTr="00C82954">
        <w:tc>
          <w:tcPr>
            <w:tcW w:w="5075" w:type="dxa"/>
          </w:tcPr>
          <w:p w14:paraId="7D0AABB2" w14:textId="3E09E481" w:rsidR="00C82954" w:rsidRPr="003F6D11" w:rsidRDefault="00C82954" w:rsidP="00C829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Mehmet ERGÜR</w:t>
            </w:r>
          </w:p>
        </w:tc>
        <w:tc>
          <w:tcPr>
            <w:tcW w:w="4321" w:type="dxa"/>
          </w:tcPr>
          <w:p w14:paraId="6CF6D432" w14:textId="364DE5B4" w:rsidR="00C82954" w:rsidRDefault="00C82954" w:rsidP="00C82954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CCEPTED</w:t>
            </w:r>
          </w:p>
        </w:tc>
      </w:tr>
      <w:tr w:rsidR="00C82954" w:rsidRPr="00770CDA" w14:paraId="7E763144" w14:textId="0681A7C4" w:rsidTr="00C82954">
        <w:tc>
          <w:tcPr>
            <w:tcW w:w="5075" w:type="dxa"/>
          </w:tcPr>
          <w:p w14:paraId="660F928E" w14:textId="10186239" w:rsidR="00C82954" w:rsidRPr="003F6D11" w:rsidRDefault="00C82954" w:rsidP="00C829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Alperen PEKER</w:t>
            </w:r>
          </w:p>
        </w:tc>
        <w:tc>
          <w:tcPr>
            <w:tcW w:w="4321" w:type="dxa"/>
          </w:tcPr>
          <w:p w14:paraId="70C7BF83" w14:textId="6571FF5B" w:rsidR="00C82954" w:rsidRDefault="00C82954" w:rsidP="00C82954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CCEPTED</w:t>
            </w:r>
          </w:p>
        </w:tc>
      </w:tr>
    </w:tbl>
    <w:p w14:paraId="2B133EDB" w14:textId="77777777" w:rsidR="00355111" w:rsidRPr="00770CDA" w:rsidRDefault="00355111">
      <w:pPr>
        <w:rPr>
          <w:rFonts w:ascii="Times New Roman" w:hAnsi="Times New Roman" w:cs="Times New Roman"/>
          <w:color w:val="000000" w:themeColor="text1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968"/>
        <w:gridCol w:w="4428"/>
      </w:tblGrid>
      <w:tr w:rsidR="00C82954" w:rsidRPr="00770CDA" w14:paraId="6A0992EB" w14:textId="5790B9EC" w:rsidTr="008C5239">
        <w:tc>
          <w:tcPr>
            <w:tcW w:w="4968" w:type="dxa"/>
          </w:tcPr>
          <w:p w14:paraId="538680D7" w14:textId="45A7029A" w:rsidR="00C82954" w:rsidRPr="00770CDA" w:rsidRDefault="00C82954" w:rsidP="00C82954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C8295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BUSINESS ADMINISTRATION (MASTER) (Non-Thesis)</w:t>
            </w:r>
          </w:p>
        </w:tc>
        <w:tc>
          <w:tcPr>
            <w:tcW w:w="4428" w:type="dxa"/>
          </w:tcPr>
          <w:p w14:paraId="66396E98" w14:textId="55EE7106" w:rsidR="00C82954" w:rsidRPr="00770CDA" w:rsidRDefault="00C82954" w:rsidP="00C8295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TATUS</w:t>
            </w:r>
          </w:p>
        </w:tc>
      </w:tr>
      <w:tr w:rsidR="00C82954" w:rsidRPr="00770CDA" w14:paraId="2FB837F7" w14:textId="4454B195" w:rsidTr="008C5239">
        <w:tc>
          <w:tcPr>
            <w:tcW w:w="4968" w:type="dxa"/>
          </w:tcPr>
          <w:p w14:paraId="5F392E75" w14:textId="4944D9FC" w:rsidR="00C82954" w:rsidRPr="00770CDA" w:rsidRDefault="00C82954" w:rsidP="00C829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Muharrem YOLCU</w:t>
            </w:r>
          </w:p>
        </w:tc>
        <w:tc>
          <w:tcPr>
            <w:tcW w:w="4428" w:type="dxa"/>
          </w:tcPr>
          <w:p w14:paraId="002D7E58" w14:textId="4CA2AE4B" w:rsidR="00C82954" w:rsidRPr="00770CDA" w:rsidRDefault="00C82954" w:rsidP="00C82954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CCEPTED</w:t>
            </w:r>
          </w:p>
        </w:tc>
      </w:tr>
      <w:tr w:rsidR="00C82954" w:rsidRPr="00770CDA" w14:paraId="1F3D8A3A" w14:textId="6C54A7F2" w:rsidTr="008C5239">
        <w:tc>
          <w:tcPr>
            <w:tcW w:w="4968" w:type="dxa"/>
          </w:tcPr>
          <w:p w14:paraId="42ED28A8" w14:textId="464C7EB5" w:rsidR="00C82954" w:rsidRPr="00770CDA" w:rsidRDefault="00C82954" w:rsidP="00C829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6016C">
              <w:rPr>
                <w:rFonts w:ascii="Times New Roman" w:hAnsi="Times New Roman" w:cs="Times New Roman"/>
                <w:color w:val="000000" w:themeColor="text1"/>
              </w:rPr>
              <w:t>Ödül ARKOÇ</w:t>
            </w:r>
          </w:p>
        </w:tc>
        <w:tc>
          <w:tcPr>
            <w:tcW w:w="4428" w:type="dxa"/>
          </w:tcPr>
          <w:p w14:paraId="06BBCEAD" w14:textId="21B270E7" w:rsidR="00C82954" w:rsidRPr="00770CDA" w:rsidRDefault="00C82954" w:rsidP="00C82954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CCEPTED</w:t>
            </w:r>
          </w:p>
        </w:tc>
      </w:tr>
      <w:tr w:rsidR="00C82954" w:rsidRPr="00770CDA" w14:paraId="50248750" w14:textId="77777777" w:rsidTr="008C5239">
        <w:tc>
          <w:tcPr>
            <w:tcW w:w="4968" w:type="dxa"/>
          </w:tcPr>
          <w:p w14:paraId="121A1C05" w14:textId="6982EFC4" w:rsidR="00C82954" w:rsidRPr="00A6016C" w:rsidRDefault="00C82954" w:rsidP="00C829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Umut ÖZPALAS</w:t>
            </w:r>
          </w:p>
        </w:tc>
        <w:tc>
          <w:tcPr>
            <w:tcW w:w="4428" w:type="dxa"/>
          </w:tcPr>
          <w:p w14:paraId="0EB1A571" w14:textId="46AE683D" w:rsidR="00C82954" w:rsidRDefault="00C82954" w:rsidP="00C82954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CCEPTED</w:t>
            </w:r>
          </w:p>
        </w:tc>
      </w:tr>
    </w:tbl>
    <w:p w14:paraId="089A6981" w14:textId="716B6592" w:rsidR="004265B7" w:rsidRPr="00770CDA" w:rsidRDefault="004265B7">
      <w:pPr>
        <w:rPr>
          <w:rFonts w:ascii="Times New Roman" w:hAnsi="Times New Roman" w:cs="Times New Roman"/>
          <w:color w:val="000000" w:themeColor="text1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968"/>
        <w:gridCol w:w="4428"/>
      </w:tblGrid>
      <w:tr w:rsidR="008C5239" w:rsidRPr="00770CDA" w14:paraId="0C55E884" w14:textId="5C0B2B33" w:rsidTr="008C5239">
        <w:tc>
          <w:tcPr>
            <w:tcW w:w="4968" w:type="dxa"/>
          </w:tcPr>
          <w:p w14:paraId="67A6FD72" w14:textId="7A096560" w:rsidR="008C5239" w:rsidRPr="00770CDA" w:rsidRDefault="00923A0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F44D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BUSINESS ADMINISTRATION (MASTER) (Thesis)</w:t>
            </w:r>
          </w:p>
        </w:tc>
        <w:tc>
          <w:tcPr>
            <w:tcW w:w="4428" w:type="dxa"/>
          </w:tcPr>
          <w:p w14:paraId="33853DF6" w14:textId="0D13556F" w:rsidR="008C5239" w:rsidRPr="00770CDA" w:rsidRDefault="00923A00" w:rsidP="008C523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TATUS</w:t>
            </w:r>
          </w:p>
        </w:tc>
      </w:tr>
      <w:tr w:rsidR="008C5239" w:rsidRPr="00770CDA" w14:paraId="7D12172E" w14:textId="19A6D891" w:rsidTr="008C5239">
        <w:tc>
          <w:tcPr>
            <w:tcW w:w="4968" w:type="dxa"/>
          </w:tcPr>
          <w:p w14:paraId="56C5CB38" w14:textId="3CED3327" w:rsidR="008C5239" w:rsidRPr="00770CDA" w:rsidRDefault="008C523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Celal YILDIZ</w:t>
            </w:r>
          </w:p>
        </w:tc>
        <w:tc>
          <w:tcPr>
            <w:tcW w:w="4428" w:type="dxa"/>
          </w:tcPr>
          <w:p w14:paraId="30CEF01E" w14:textId="56E28F8F" w:rsidR="008C5239" w:rsidRPr="00770CDA" w:rsidRDefault="00923A00" w:rsidP="008C5239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CCEPTED</w:t>
            </w:r>
          </w:p>
        </w:tc>
      </w:tr>
    </w:tbl>
    <w:p w14:paraId="496E2B81" w14:textId="77777777" w:rsidR="000C1628" w:rsidRPr="00770CDA" w:rsidRDefault="000C1628">
      <w:pPr>
        <w:rPr>
          <w:rFonts w:ascii="Times New Roman" w:hAnsi="Times New Roman" w:cs="Times New Roman"/>
          <w:color w:val="000000" w:themeColor="text1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957"/>
        <w:gridCol w:w="4439"/>
      </w:tblGrid>
      <w:tr w:rsidR="008C5239" w:rsidRPr="00770CDA" w14:paraId="061B62CE" w14:textId="68383155" w:rsidTr="008C5239">
        <w:tc>
          <w:tcPr>
            <w:tcW w:w="4957" w:type="dxa"/>
          </w:tcPr>
          <w:p w14:paraId="5F8ED8AE" w14:textId="44432F54" w:rsidR="008C5239" w:rsidRPr="00770CDA" w:rsidRDefault="00923A00" w:rsidP="003A68C5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923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BUSINESS ADMINISTRATION (MASTER) (Non-Thesis) -ENGLISH</w:t>
            </w:r>
          </w:p>
        </w:tc>
        <w:tc>
          <w:tcPr>
            <w:tcW w:w="4439" w:type="dxa"/>
          </w:tcPr>
          <w:p w14:paraId="4EC96584" w14:textId="172E22B4" w:rsidR="008C5239" w:rsidRPr="00770CDA" w:rsidRDefault="00923A00" w:rsidP="008C523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TATUS</w:t>
            </w:r>
          </w:p>
        </w:tc>
      </w:tr>
      <w:tr w:rsidR="003B15DD" w:rsidRPr="00770CDA" w14:paraId="1464145D" w14:textId="1F48586A" w:rsidTr="008C5239">
        <w:tc>
          <w:tcPr>
            <w:tcW w:w="4957" w:type="dxa"/>
          </w:tcPr>
          <w:p w14:paraId="63AA3946" w14:textId="77777777" w:rsidR="003B15DD" w:rsidRPr="003F6D11" w:rsidRDefault="003B15DD" w:rsidP="003B15D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Beste KAYA</w:t>
            </w:r>
          </w:p>
        </w:tc>
        <w:tc>
          <w:tcPr>
            <w:tcW w:w="4439" w:type="dxa"/>
          </w:tcPr>
          <w:p w14:paraId="35749DB8" w14:textId="4C1A8AB6" w:rsidR="003B15DD" w:rsidRPr="00770CDA" w:rsidRDefault="00923A00" w:rsidP="003B15D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CCEPTED</w:t>
            </w:r>
          </w:p>
        </w:tc>
      </w:tr>
      <w:tr w:rsidR="003B15DD" w:rsidRPr="00770CDA" w14:paraId="75ECF1E1" w14:textId="7BAEAC1A" w:rsidTr="008C5239">
        <w:tc>
          <w:tcPr>
            <w:tcW w:w="4957" w:type="dxa"/>
          </w:tcPr>
          <w:p w14:paraId="22C836D9" w14:textId="77777777" w:rsidR="003B15DD" w:rsidRPr="003F6D11" w:rsidRDefault="003B15DD" w:rsidP="003B15DD">
            <w:pPr>
              <w:rPr>
                <w:rFonts w:ascii="Times New Roman" w:hAnsi="Times New Roman" w:cs="Times New Roman"/>
                <w:color w:val="FF0000"/>
              </w:rPr>
            </w:pPr>
            <w:r w:rsidRPr="00A6016C">
              <w:rPr>
                <w:rFonts w:ascii="Times New Roman" w:hAnsi="Times New Roman" w:cs="Times New Roman"/>
                <w:color w:val="000000" w:themeColor="text1"/>
              </w:rPr>
              <w:t>Yusuf Selim BALLI</w:t>
            </w:r>
          </w:p>
        </w:tc>
        <w:tc>
          <w:tcPr>
            <w:tcW w:w="4439" w:type="dxa"/>
          </w:tcPr>
          <w:p w14:paraId="770D48EB" w14:textId="3B39CFA2" w:rsidR="003B15DD" w:rsidRPr="00770CDA" w:rsidRDefault="00923A00" w:rsidP="003B15D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CCEPTED</w:t>
            </w:r>
          </w:p>
        </w:tc>
      </w:tr>
    </w:tbl>
    <w:p w14:paraId="791541D7" w14:textId="73091F44" w:rsidR="00B76390" w:rsidRDefault="00B76390">
      <w:pPr>
        <w:rPr>
          <w:rFonts w:ascii="Times New Roman" w:hAnsi="Times New Roman" w:cs="Times New Roman"/>
          <w:color w:val="000000" w:themeColor="text1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003"/>
        <w:gridCol w:w="4393"/>
      </w:tblGrid>
      <w:tr w:rsidR="000C1628" w:rsidRPr="00770CDA" w14:paraId="6E20B24F" w14:textId="77777777" w:rsidTr="00DE2CDF">
        <w:trPr>
          <w:trHeight w:val="280"/>
        </w:trPr>
        <w:tc>
          <w:tcPr>
            <w:tcW w:w="5003" w:type="dxa"/>
          </w:tcPr>
          <w:p w14:paraId="29FD86B1" w14:textId="36BA80B3" w:rsidR="000C1628" w:rsidRPr="00770CDA" w:rsidRDefault="009A5074" w:rsidP="00DE2CDF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7F44D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F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</w:t>
            </w:r>
            <w:r w:rsidRPr="007F44D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LM DES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</w:t>
            </w:r>
            <w:r w:rsidRPr="007F44D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GN AND NEW MED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</w:t>
            </w:r>
            <w:r w:rsidRPr="007F44D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 MASTER'S PROGRAM W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</w:t>
            </w:r>
            <w:r w:rsidRPr="007F44D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TH THES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</w:t>
            </w:r>
            <w:r w:rsidRPr="007F44D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</w:t>
            </w:r>
          </w:p>
        </w:tc>
        <w:tc>
          <w:tcPr>
            <w:tcW w:w="4393" w:type="dxa"/>
          </w:tcPr>
          <w:p w14:paraId="7E250AEA" w14:textId="7CD6F1CA" w:rsidR="000C1628" w:rsidRPr="00770CDA" w:rsidRDefault="007212EB" w:rsidP="00DE2CDF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TATUS</w:t>
            </w:r>
          </w:p>
        </w:tc>
      </w:tr>
      <w:tr w:rsidR="000C1628" w:rsidRPr="00770CDA" w14:paraId="0D0A7310" w14:textId="77777777" w:rsidTr="00DE2CDF">
        <w:trPr>
          <w:trHeight w:val="280"/>
        </w:trPr>
        <w:tc>
          <w:tcPr>
            <w:tcW w:w="5003" w:type="dxa"/>
          </w:tcPr>
          <w:p w14:paraId="776571EA" w14:textId="77777777" w:rsidR="000C1628" w:rsidRPr="003F6D11" w:rsidRDefault="000C1628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Faruk ÇELİK</w:t>
            </w:r>
          </w:p>
        </w:tc>
        <w:tc>
          <w:tcPr>
            <w:tcW w:w="4393" w:type="dxa"/>
          </w:tcPr>
          <w:p w14:paraId="09D00989" w14:textId="1A5E2499" w:rsidR="000C1628" w:rsidRPr="00770CDA" w:rsidRDefault="007212EB" w:rsidP="00DE2CDF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CCEPTED</w:t>
            </w:r>
          </w:p>
        </w:tc>
      </w:tr>
      <w:tr w:rsidR="000C1628" w:rsidRPr="00770CDA" w14:paraId="2F08D125" w14:textId="77777777" w:rsidTr="00DE2CDF">
        <w:trPr>
          <w:trHeight w:val="280"/>
        </w:trPr>
        <w:tc>
          <w:tcPr>
            <w:tcW w:w="5003" w:type="dxa"/>
          </w:tcPr>
          <w:p w14:paraId="64ECD951" w14:textId="77777777" w:rsidR="000C1628" w:rsidRPr="003F6D11" w:rsidRDefault="000C1628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Fatih AYTEKİN</w:t>
            </w:r>
          </w:p>
        </w:tc>
        <w:tc>
          <w:tcPr>
            <w:tcW w:w="4393" w:type="dxa"/>
          </w:tcPr>
          <w:p w14:paraId="6D59F494" w14:textId="53A0D862" w:rsidR="000C1628" w:rsidRPr="00770CDA" w:rsidRDefault="007212EB" w:rsidP="00DE2CDF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CCEPTED</w:t>
            </w:r>
          </w:p>
        </w:tc>
      </w:tr>
      <w:tr w:rsidR="000C1628" w:rsidRPr="00770CDA" w14:paraId="3083A337" w14:textId="77777777" w:rsidTr="00DE2CDF">
        <w:trPr>
          <w:trHeight w:val="280"/>
        </w:trPr>
        <w:tc>
          <w:tcPr>
            <w:tcW w:w="5003" w:type="dxa"/>
          </w:tcPr>
          <w:p w14:paraId="004C4A31" w14:textId="77777777" w:rsidR="000C1628" w:rsidRPr="003F6D11" w:rsidRDefault="000C1628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Betül SAĞIN</w:t>
            </w:r>
          </w:p>
        </w:tc>
        <w:tc>
          <w:tcPr>
            <w:tcW w:w="4393" w:type="dxa"/>
          </w:tcPr>
          <w:p w14:paraId="09C6F3CD" w14:textId="1EB9D53F" w:rsidR="000C1628" w:rsidRPr="00770CDA" w:rsidRDefault="007212EB" w:rsidP="00DE2CDF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CCEPTED</w:t>
            </w:r>
          </w:p>
        </w:tc>
      </w:tr>
      <w:tr w:rsidR="000C1628" w:rsidRPr="00770CDA" w14:paraId="0143C17D" w14:textId="77777777" w:rsidTr="00DE2CDF">
        <w:trPr>
          <w:trHeight w:val="280"/>
        </w:trPr>
        <w:tc>
          <w:tcPr>
            <w:tcW w:w="5003" w:type="dxa"/>
          </w:tcPr>
          <w:p w14:paraId="45194F7C" w14:textId="77777777" w:rsidR="000C1628" w:rsidRPr="003F6D11" w:rsidRDefault="000C1628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Fatih ZEREN</w:t>
            </w:r>
          </w:p>
        </w:tc>
        <w:tc>
          <w:tcPr>
            <w:tcW w:w="4393" w:type="dxa"/>
          </w:tcPr>
          <w:p w14:paraId="770B22D2" w14:textId="7AC09A45" w:rsidR="000C1628" w:rsidRPr="00770CDA" w:rsidRDefault="007212EB" w:rsidP="00DE2CDF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CCEPTED</w:t>
            </w:r>
          </w:p>
        </w:tc>
      </w:tr>
      <w:tr w:rsidR="000C1628" w:rsidRPr="00770CDA" w14:paraId="5221B589" w14:textId="77777777" w:rsidTr="00DE2CDF">
        <w:trPr>
          <w:trHeight w:val="280"/>
        </w:trPr>
        <w:tc>
          <w:tcPr>
            <w:tcW w:w="5003" w:type="dxa"/>
          </w:tcPr>
          <w:p w14:paraId="1F627ACE" w14:textId="77777777" w:rsidR="000C1628" w:rsidRPr="003F6D11" w:rsidRDefault="000C1628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Sevde Nur BEKAR</w:t>
            </w:r>
          </w:p>
        </w:tc>
        <w:tc>
          <w:tcPr>
            <w:tcW w:w="4393" w:type="dxa"/>
          </w:tcPr>
          <w:p w14:paraId="200DF2A0" w14:textId="61D41455" w:rsidR="000C1628" w:rsidRPr="00770CDA" w:rsidRDefault="007212EB" w:rsidP="00DE2CDF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CCEPTED</w:t>
            </w:r>
          </w:p>
        </w:tc>
      </w:tr>
      <w:tr w:rsidR="000C1628" w:rsidRPr="00770CDA" w14:paraId="40C93AAE" w14:textId="77777777" w:rsidTr="00DE2CDF">
        <w:trPr>
          <w:trHeight w:val="280"/>
        </w:trPr>
        <w:tc>
          <w:tcPr>
            <w:tcW w:w="5003" w:type="dxa"/>
          </w:tcPr>
          <w:p w14:paraId="723E1CF3" w14:textId="77777777" w:rsidR="000C1628" w:rsidRPr="003F6D11" w:rsidRDefault="000C1628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Burcu ARMUT</w:t>
            </w:r>
          </w:p>
        </w:tc>
        <w:tc>
          <w:tcPr>
            <w:tcW w:w="4393" w:type="dxa"/>
          </w:tcPr>
          <w:p w14:paraId="53E98612" w14:textId="10AE979C" w:rsidR="000C1628" w:rsidRPr="00770CDA" w:rsidRDefault="007212EB" w:rsidP="00DE2CDF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CCEPTED</w:t>
            </w:r>
          </w:p>
        </w:tc>
      </w:tr>
      <w:tr w:rsidR="000C1628" w:rsidRPr="00770CDA" w14:paraId="2A3D7372" w14:textId="77777777" w:rsidTr="00DE2CDF">
        <w:trPr>
          <w:trHeight w:val="280"/>
        </w:trPr>
        <w:tc>
          <w:tcPr>
            <w:tcW w:w="5003" w:type="dxa"/>
          </w:tcPr>
          <w:p w14:paraId="02DCEC66" w14:textId="77777777" w:rsidR="000C1628" w:rsidRPr="003F6D11" w:rsidRDefault="000C1628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Ahmet BAYSAN</w:t>
            </w:r>
          </w:p>
        </w:tc>
        <w:tc>
          <w:tcPr>
            <w:tcW w:w="4393" w:type="dxa"/>
          </w:tcPr>
          <w:p w14:paraId="6A5708DE" w14:textId="77777777" w:rsidR="007212EB" w:rsidRDefault="007212EB" w:rsidP="007212EB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REJECTED</w:t>
            </w:r>
          </w:p>
          <w:p w14:paraId="06DB6850" w14:textId="27FC2AE8" w:rsidR="000C1628" w:rsidRDefault="007212EB" w:rsidP="007212EB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Candidate does not meet the programme application requirements.)</w:t>
            </w:r>
          </w:p>
        </w:tc>
      </w:tr>
    </w:tbl>
    <w:p w14:paraId="3BF7BC3F" w14:textId="77777777" w:rsidR="000C1628" w:rsidRPr="00770CDA" w:rsidRDefault="000C1628">
      <w:pPr>
        <w:rPr>
          <w:rFonts w:ascii="Times New Roman" w:hAnsi="Times New Roman" w:cs="Times New Roman"/>
          <w:color w:val="000000" w:themeColor="text1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968"/>
        <w:gridCol w:w="4428"/>
      </w:tblGrid>
      <w:tr w:rsidR="00F6150A" w:rsidRPr="00770CDA" w14:paraId="197CFA7E" w14:textId="77777777" w:rsidTr="00DE2CDF">
        <w:tc>
          <w:tcPr>
            <w:tcW w:w="4968" w:type="dxa"/>
          </w:tcPr>
          <w:p w14:paraId="310BCC7F" w14:textId="7E2F049A" w:rsidR="00F6150A" w:rsidRPr="00770CDA" w:rsidRDefault="00F374AD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RTIFICIAL INTELLIGENCE ENGINEERING</w:t>
            </w:r>
            <w:r w:rsidRPr="00770CD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MASTER</w:t>
            </w:r>
            <w:r w:rsidRPr="00770CD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) (</w:t>
            </w:r>
            <w:r w:rsidRPr="007F44D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NON-THES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</w:t>
            </w:r>
            <w:r w:rsidRPr="007F44D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)</w:t>
            </w:r>
          </w:p>
        </w:tc>
        <w:tc>
          <w:tcPr>
            <w:tcW w:w="4428" w:type="dxa"/>
          </w:tcPr>
          <w:p w14:paraId="2CB0E63A" w14:textId="6E25C24A" w:rsidR="00F6150A" w:rsidRPr="00770CDA" w:rsidRDefault="00E921F1" w:rsidP="00DE2CDF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TATUS</w:t>
            </w:r>
          </w:p>
        </w:tc>
      </w:tr>
      <w:tr w:rsidR="00F6150A" w:rsidRPr="00770CDA" w14:paraId="4A188DD4" w14:textId="77777777" w:rsidTr="00DE2CDF">
        <w:tc>
          <w:tcPr>
            <w:tcW w:w="4968" w:type="dxa"/>
          </w:tcPr>
          <w:p w14:paraId="6AA268D2" w14:textId="55DCFA3A" w:rsidR="00F6150A" w:rsidRPr="00770CDA" w:rsidRDefault="00F6150A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Habip Eser AKKAYA</w:t>
            </w:r>
          </w:p>
        </w:tc>
        <w:tc>
          <w:tcPr>
            <w:tcW w:w="4428" w:type="dxa"/>
          </w:tcPr>
          <w:p w14:paraId="6D6FF4E1" w14:textId="77777777" w:rsidR="007212EB" w:rsidRDefault="007212EB" w:rsidP="007212EB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REJECTED</w:t>
            </w:r>
          </w:p>
          <w:p w14:paraId="739C3134" w14:textId="7B124695" w:rsidR="00F6150A" w:rsidRPr="00770CDA" w:rsidRDefault="007212EB" w:rsidP="007212EB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Candidate does not meet the programme application requirements.)</w:t>
            </w:r>
          </w:p>
        </w:tc>
      </w:tr>
    </w:tbl>
    <w:p w14:paraId="0D08CB57" w14:textId="743D6DA1" w:rsidR="00293C7A" w:rsidRDefault="00293C7A">
      <w:pPr>
        <w:rPr>
          <w:rFonts w:ascii="Times New Roman" w:hAnsi="Times New Roman" w:cs="Times New Roman"/>
          <w:color w:val="000000" w:themeColor="text1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968"/>
        <w:gridCol w:w="4428"/>
      </w:tblGrid>
      <w:tr w:rsidR="00C14BC5" w:rsidRPr="00770CDA" w14:paraId="1404A33E" w14:textId="77777777" w:rsidTr="00DE2CDF">
        <w:tc>
          <w:tcPr>
            <w:tcW w:w="4968" w:type="dxa"/>
          </w:tcPr>
          <w:p w14:paraId="68BBE834" w14:textId="15B28B6A" w:rsidR="00C14BC5" w:rsidRPr="00770CDA" w:rsidRDefault="00F374AD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OFTWARE ENGINEERING</w:t>
            </w:r>
            <w:r w:rsidRPr="00770CD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MASTER</w:t>
            </w:r>
            <w:r w:rsidRPr="00770CD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) (</w:t>
            </w:r>
            <w:r w:rsidRPr="007F44D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THES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</w:t>
            </w:r>
            <w:r w:rsidRPr="007F44D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)</w:t>
            </w:r>
          </w:p>
        </w:tc>
        <w:tc>
          <w:tcPr>
            <w:tcW w:w="4428" w:type="dxa"/>
          </w:tcPr>
          <w:p w14:paraId="0BC808C2" w14:textId="4AC60557" w:rsidR="00C14BC5" w:rsidRPr="00770CDA" w:rsidRDefault="00E921F1" w:rsidP="00DE2CDF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TATUS</w:t>
            </w:r>
          </w:p>
        </w:tc>
      </w:tr>
      <w:tr w:rsidR="00C14BC5" w:rsidRPr="00770CDA" w14:paraId="3ECB3136" w14:textId="77777777" w:rsidTr="00DE2CDF">
        <w:tc>
          <w:tcPr>
            <w:tcW w:w="4968" w:type="dxa"/>
          </w:tcPr>
          <w:p w14:paraId="10F72DCF" w14:textId="2BA7698E" w:rsidR="00C14BC5" w:rsidRPr="00770CDA" w:rsidRDefault="00C14BC5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Talha KAYALI</w:t>
            </w:r>
          </w:p>
        </w:tc>
        <w:tc>
          <w:tcPr>
            <w:tcW w:w="4428" w:type="dxa"/>
          </w:tcPr>
          <w:p w14:paraId="0E908714" w14:textId="77777777" w:rsidR="007212EB" w:rsidRDefault="007212EB" w:rsidP="007212EB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REJECTED</w:t>
            </w:r>
          </w:p>
          <w:p w14:paraId="5AA6745E" w14:textId="599AB92B" w:rsidR="00C14BC5" w:rsidRPr="00770CDA" w:rsidRDefault="007212EB" w:rsidP="007212EB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Candidate does not meet the programme application requirements.)</w:t>
            </w:r>
          </w:p>
        </w:tc>
      </w:tr>
    </w:tbl>
    <w:p w14:paraId="73A3A9F4" w14:textId="7E249918" w:rsidR="00C14BC5" w:rsidRDefault="00C14BC5">
      <w:pPr>
        <w:rPr>
          <w:rFonts w:ascii="Times New Roman" w:hAnsi="Times New Roman" w:cs="Times New Roman"/>
          <w:color w:val="000000" w:themeColor="text1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968"/>
        <w:gridCol w:w="4428"/>
      </w:tblGrid>
      <w:tr w:rsidR="00F6284D" w:rsidRPr="00770CDA" w14:paraId="1519317B" w14:textId="77777777" w:rsidTr="00DE2CDF">
        <w:tc>
          <w:tcPr>
            <w:tcW w:w="4968" w:type="dxa"/>
          </w:tcPr>
          <w:p w14:paraId="56A7FCFC" w14:textId="4040F68D" w:rsidR="00F6284D" w:rsidRPr="00770CDA" w:rsidRDefault="00F374AD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OFTWARE ENGINEERING</w:t>
            </w:r>
            <w:r w:rsidRPr="00770CD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MASTER</w:t>
            </w:r>
            <w:r w:rsidRPr="00770CD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)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NON-</w:t>
            </w:r>
            <w:r w:rsidRPr="007F44D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THES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</w:t>
            </w:r>
            <w:r w:rsidRPr="007F44D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)</w:t>
            </w:r>
          </w:p>
        </w:tc>
        <w:tc>
          <w:tcPr>
            <w:tcW w:w="4428" w:type="dxa"/>
          </w:tcPr>
          <w:p w14:paraId="05A13920" w14:textId="7E466EE8" w:rsidR="00F6284D" w:rsidRPr="00770CDA" w:rsidRDefault="00E921F1" w:rsidP="00DE2CDF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TATUS</w:t>
            </w:r>
          </w:p>
        </w:tc>
      </w:tr>
      <w:tr w:rsidR="00F6284D" w:rsidRPr="003F6D11" w14:paraId="1620F304" w14:textId="77777777" w:rsidTr="00DE2CDF">
        <w:tc>
          <w:tcPr>
            <w:tcW w:w="4968" w:type="dxa"/>
          </w:tcPr>
          <w:p w14:paraId="028BFFA6" w14:textId="6393398A" w:rsidR="00F6284D" w:rsidRPr="003F6D11" w:rsidRDefault="00F6284D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Serdar KÖK</w:t>
            </w:r>
          </w:p>
        </w:tc>
        <w:tc>
          <w:tcPr>
            <w:tcW w:w="4428" w:type="dxa"/>
          </w:tcPr>
          <w:p w14:paraId="6E6391B8" w14:textId="77777777" w:rsidR="007212EB" w:rsidRDefault="007212EB" w:rsidP="007212EB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REJECTED</w:t>
            </w:r>
          </w:p>
          <w:p w14:paraId="265E9904" w14:textId="7CDA43F0" w:rsidR="00F6284D" w:rsidRPr="003F6D11" w:rsidRDefault="007212EB" w:rsidP="007212EB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Candidate does not meet the programme application requirements.)</w:t>
            </w:r>
          </w:p>
        </w:tc>
      </w:tr>
    </w:tbl>
    <w:p w14:paraId="1698713B" w14:textId="77777777" w:rsidR="00F6284D" w:rsidRPr="003F6D11" w:rsidRDefault="00F6284D">
      <w:pPr>
        <w:rPr>
          <w:rFonts w:ascii="Times New Roman" w:hAnsi="Times New Roman" w:cs="Times New Roman"/>
          <w:color w:val="000000" w:themeColor="text1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968"/>
        <w:gridCol w:w="4428"/>
      </w:tblGrid>
      <w:tr w:rsidR="003F6D11" w:rsidRPr="003F6D11" w14:paraId="02D8AD28" w14:textId="77777777" w:rsidTr="00DE2CDF">
        <w:tc>
          <w:tcPr>
            <w:tcW w:w="4968" w:type="dxa"/>
          </w:tcPr>
          <w:p w14:paraId="282288E8" w14:textId="251EB4E6" w:rsidR="00D71B38" w:rsidRPr="003F6D11" w:rsidRDefault="00F374AD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OMPUTER ENGINEERING</w:t>
            </w:r>
            <w:r w:rsidRPr="00770CD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MASTER</w:t>
            </w:r>
            <w:r w:rsidRPr="00770CD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)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NON-</w:t>
            </w:r>
            <w:r w:rsidRPr="007F44D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THES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</w:t>
            </w:r>
            <w:r w:rsidRPr="007F44D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)</w:t>
            </w:r>
          </w:p>
        </w:tc>
        <w:tc>
          <w:tcPr>
            <w:tcW w:w="4428" w:type="dxa"/>
          </w:tcPr>
          <w:p w14:paraId="4FEAEED1" w14:textId="6EC957B7" w:rsidR="00D71B38" w:rsidRPr="003F6D11" w:rsidRDefault="00E921F1" w:rsidP="00DE2CDF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TATUS</w:t>
            </w:r>
          </w:p>
        </w:tc>
      </w:tr>
      <w:tr w:rsidR="003F6D11" w:rsidRPr="003F6D11" w14:paraId="09B8941A" w14:textId="77777777" w:rsidTr="00DE2CDF">
        <w:tc>
          <w:tcPr>
            <w:tcW w:w="4968" w:type="dxa"/>
          </w:tcPr>
          <w:p w14:paraId="4D779A38" w14:textId="6656C95A" w:rsidR="00D71B38" w:rsidRPr="003F6D11" w:rsidRDefault="00D71B38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Tunahan AKA</w:t>
            </w:r>
          </w:p>
        </w:tc>
        <w:tc>
          <w:tcPr>
            <w:tcW w:w="4428" w:type="dxa"/>
          </w:tcPr>
          <w:p w14:paraId="69BE148E" w14:textId="77777777" w:rsidR="007212EB" w:rsidRDefault="007212EB" w:rsidP="007212EB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REJECTED</w:t>
            </w:r>
          </w:p>
          <w:p w14:paraId="1CA53A41" w14:textId="3C277024" w:rsidR="00D71B38" w:rsidRPr="003F6D11" w:rsidRDefault="007212EB" w:rsidP="007212EB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Candidate does not meet the programme application requirements.)</w:t>
            </w:r>
          </w:p>
        </w:tc>
      </w:tr>
    </w:tbl>
    <w:p w14:paraId="5FBB1BB3" w14:textId="19D742B4" w:rsidR="00D71B38" w:rsidRDefault="00D71B38">
      <w:pPr>
        <w:rPr>
          <w:rFonts w:ascii="Times New Roman" w:hAnsi="Times New Roman" w:cs="Times New Roman"/>
          <w:color w:val="000000" w:themeColor="text1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968"/>
        <w:gridCol w:w="4428"/>
      </w:tblGrid>
      <w:tr w:rsidR="00EF1DF9" w:rsidRPr="00770CDA" w14:paraId="5E604FBE" w14:textId="77777777" w:rsidTr="00DE2CDF">
        <w:tc>
          <w:tcPr>
            <w:tcW w:w="4968" w:type="dxa"/>
          </w:tcPr>
          <w:p w14:paraId="51BF4E98" w14:textId="382B6AE9" w:rsidR="00EF1DF9" w:rsidRPr="00770CDA" w:rsidRDefault="00F374AD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ELECTRICAL AND ELECTRONICS ENGINEERING</w:t>
            </w:r>
            <w:r w:rsidRPr="00770CD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MASTER</w:t>
            </w:r>
            <w:r w:rsidRPr="00770CD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) (</w:t>
            </w:r>
            <w:r w:rsidRPr="007F44D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THES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</w:t>
            </w:r>
            <w:r w:rsidRPr="007F44D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)</w:t>
            </w:r>
          </w:p>
        </w:tc>
        <w:tc>
          <w:tcPr>
            <w:tcW w:w="4428" w:type="dxa"/>
          </w:tcPr>
          <w:p w14:paraId="3336F4F6" w14:textId="77CF3AE9" w:rsidR="00EF1DF9" w:rsidRPr="00770CDA" w:rsidRDefault="00E921F1" w:rsidP="00DE2CDF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TATUS</w:t>
            </w:r>
          </w:p>
        </w:tc>
      </w:tr>
      <w:tr w:rsidR="00EF1DF9" w:rsidRPr="003F6D11" w14:paraId="74B06082" w14:textId="77777777" w:rsidTr="00DE2CDF">
        <w:tc>
          <w:tcPr>
            <w:tcW w:w="4968" w:type="dxa"/>
          </w:tcPr>
          <w:p w14:paraId="2FE005B7" w14:textId="0E6CC740" w:rsidR="00EF1DF9" w:rsidRPr="003F6D11" w:rsidRDefault="00F6284D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Meva ÇAVDAR</w:t>
            </w:r>
          </w:p>
        </w:tc>
        <w:tc>
          <w:tcPr>
            <w:tcW w:w="4428" w:type="dxa"/>
          </w:tcPr>
          <w:p w14:paraId="0D4CCED3" w14:textId="77777777" w:rsidR="007212EB" w:rsidRDefault="007212EB" w:rsidP="007212EB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REJECTED</w:t>
            </w:r>
          </w:p>
          <w:p w14:paraId="25637C9D" w14:textId="56A72BB9" w:rsidR="00EF1DF9" w:rsidRPr="003F6D11" w:rsidRDefault="007212EB" w:rsidP="007212EB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Candidate does not meet the programme application requirements.)</w:t>
            </w:r>
          </w:p>
        </w:tc>
      </w:tr>
    </w:tbl>
    <w:p w14:paraId="7226B374" w14:textId="3B67C888" w:rsidR="00EF1DF9" w:rsidRPr="003F6D11" w:rsidRDefault="00EF1DF9">
      <w:pPr>
        <w:rPr>
          <w:rFonts w:ascii="Times New Roman" w:hAnsi="Times New Roman" w:cs="Times New Roman"/>
          <w:color w:val="000000" w:themeColor="text1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968"/>
        <w:gridCol w:w="4428"/>
      </w:tblGrid>
      <w:tr w:rsidR="003F6D11" w:rsidRPr="003F6D11" w14:paraId="0B9CD61A" w14:textId="77777777" w:rsidTr="00DE2CDF">
        <w:tc>
          <w:tcPr>
            <w:tcW w:w="4968" w:type="dxa"/>
          </w:tcPr>
          <w:p w14:paraId="61F483B3" w14:textId="502ED19D" w:rsidR="00F6284D" w:rsidRPr="003F6D11" w:rsidRDefault="00F374AD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ELECTRICAL AND ELECTRONICS ENGINEERING</w:t>
            </w:r>
            <w:r w:rsidRPr="00770CD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MASTER</w:t>
            </w:r>
            <w:r w:rsidRPr="00770CD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)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NON-</w:t>
            </w:r>
            <w:r w:rsidRPr="007F44D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THES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</w:t>
            </w:r>
            <w:r w:rsidRPr="007F44D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)</w:t>
            </w:r>
          </w:p>
        </w:tc>
        <w:tc>
          <w:tcPr>
            <w:tcW w:w="4428" w:type="dxa"/>
          </w:tcPr>
          <w:p w14:paraId="7C6D63DB" w14:textId="5FE28C1C" w:rsidR="00F6284D" w:rsidRPr="003F6D11" w:rsidRDefault="00E921F1" w:rsidP="00DE2CDF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TATUS</w:t>
            </w:r>
          </w:p>
        </w:tc>
      </w:tr>
      <w:tr w:rsidR="003F6D11" w:rsidRPr="003F6D11" w14:paraId="111CBADC" w14:textId="77777777" w:rsidTr="00DE2CDF">
        <w:tc>
          <w:tcPr>
            <w:tcW w:w="4968" w:type="dxa"/>
          </w:tcPr>
          <w:p w14:paraId="1ACE5B92" w14:textId="39EBBFB7" w:rsidR="00F6284D" w:rsidRPr="003F6D11" w:rsidRDefault="00F6284D" w:rsidP="00DE2CD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F6D11">
              <w:rPr>
                <w:rFonts w:ascii="Times New Roman" w:hAnsi="Times New Roman" w:cs="Times New Roman"/>
                <w:color w:val="000000" w:themeColor="text1"/>
              </w:rPr>
              <w:t>Cenk TOSUN</w:t>
            </w:r>
          </w:p>
        </w:tc>
        <w:tc>
          <w:tcPr>
            <w:tcW w:w="4428" w:type="dxa"/>
          </w:tcPr>
          <w:p w14:paraId="0A86468A" w14:textId="77777777" w:rsidR="007212EB" w:rsidRDefault="007212EB" w:rsidP="007212EB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REJECTED</w:t>
            </w:r>
          </w:p>
          <w:p w14:paraId="6324AD64" w14:textId="5C4CD5FA" w:rsidR="00F6284D" w:rsidRPr="003F6D11" w:rsidRDefault="007212EB" w:rsidP="007212EB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Candidate does not meet the programme application requirements.)</w:t>
            </w:r>
          </w:p>
        </w:tc>
      </w:tr>
    </w:tbl>
    <w:p w14:paraId="1784EFE9" w14:textId="33FA70B8" w:rsidR="00F6284D" w:rsidRDefault="00F6284D">
      <w:pPr>
        <w:rPr>
          <w:rFonts w:ascii="Times New Roman" w:hAnsi="Times New Roman" w:cs="Times New Roman"/>
          <w:color w:val="000000" w:themeColor="text1"/>
        </w:rPr>
      </w:pPr>
    </w:p>
    <w:p w14:paraId="29C30B87" w14:textId="64CB263D" w:rsidR="00817CF6" w:rsidRPr="00770CDA" w:rsidRDefault="00817CF6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*</w:t>
      </w:r>
      <w:r w:rsidR="008A49B3">
        <w:rPr>
          <w:rFonts w:ascii="Times New Roman" w:hAnsi="Times New Roman" w:cs="Times New Roman"/>
          <w:color w:val="000000" w:themeColor="text1"/>
        </w:rPr>
        <w:t>For Programme requirements: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hyperlink r:id="rId5" w:history="1">
        <w:r w:rsidR="00FA195D" w:rsidRPr="00183228">
          <w:rPr>
            <w:rStyle w:val="Kpr"/>
            <w:rFonts w:ascii="Times New Roman" w:hAnsi="Times New Roman" w:cs="Times New Roman"/>
          </w:rPr>
          <w:t>https://ankarabilim.edu.tr/lisansustu/basvuru-ve-kabul</w:t>
        </w:r>
      </w:hyperlink>
      <w:r w:rsidR="00FA195D">
        <w:rPr>
          <w:rFonts w:ascii="Times New Roman" w:hAnsi="Times New Roman" w:cs="Times New Roman"/>
          <w:color w:val="000000" w:themeColor="text1"/>
        </w:rPr>
        <w:t xml:space="preserve"> </w:t>
      </w:r>
    </w:p>
    <w:sectPr w:rsidR="00817CF6" w:rsidRPr="00770CDA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s7AwszA2MDQxMDFS0lEKTi0uzszPAykwrwUAJQYw0ywAAAA="/>
  </w:docVars>
  <w:rsids>
    <w:rsidRoot w:val="00B15DD3"/>
    <w:rsid w:val="000949A6"/>
    <w:rsid w:val="000B1C28"/>
    <w:rsid w:val="000C1628"/>
    <w:rsid w:val="002461C9"/>
    <w:rsid w:val="00293C7A"/>
    <w:rsid w:val="002B4D6E"/>
    <w:rsid w:val="002C6095"/>
    <w:rsid w:val="00355111"/>
    <w:rsid w:val="003B15DD"/>
    <w:rsid w:val="003E6BFE"/>
    <w:rsid w:val="003F6D11"/>
    <w:rsid w:val="004265B7"/>
    <w:rsid w:val="004A7B5B"/>
    <w:rsid w:val="00546748"/>
    <w:rsid w:val="005F20DC"/>
    <w:rsid w:val="005F52EE"/>
    <w:rsid w:val="007212EB"/>
    <w:rsid w:val="007443F6"/>
    <w:rsid w:val="00770CDA"/>
    <w:rsid w:val="007A247D"/>
    <w:rsid w:val="00817CF6"/>
    <w:rsid w:val="0085061F"/>
    <w:rsid w:val="00851609"/>
    <w:rsid w:val="008A49B3"/>
    <w:rsid w:val="008C5239"/>
    <w:rsid w:val="008E0601"/>
    <w:rsid w:val="00923A00"/>
    <w:rsid w:val="009A5074"/>
    <w:rsid w:val="009E75E8"/>
    <w:rsid w:val="00A52D05"/>
    <w:rsid w:val="00A6016C"/>
    <w:rsid w:val="00B15DD3"/>
    <w:rsid w:val="00B76390"/>
    <w:rsid w:val="00BC7638"/>
    <w:rsid w:val="00BD5E58"/>
    <w:rsid w:val="00C11E19"/>
    <w:rsid w:val="00C14BC5"/>
    <w:rsid w:val="00C648B8"/>
    <w:rsid w:val="00C6760A"/>
    <w:rsid w:val="00C82954"/>
    <w:rsid w:val="00CC3C91"/>
    <w:rsid w:val="00D020DD"/>
    <w:rsid w:val="00D71B38"/>
    <w:rsid w:val="00DF6395"/>
    <w:rsid w:val="00E921F1"/>
    <w:rsid w:val="00EF1DF9"/>
    <w:rsid w:val="00EF505D"/>
    <w:rsid w:val="00F374AD"/>
    <w:rsid w:val="00F6150A"/>
    <w:rsid w:val="00F6284D"/>
    <w:rsid w:val="00FA1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0AB082"/>
  <w15:chartTrackingRefBased/>
  <w15:docId w15:val="{AB25C4C0-093F-4B47-A654-A5C41E419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4265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rsid w:val="00B76390"/>
    <w:pPr>
      <w:spacing w:after="0" w:line="240" w:lineRule="auto"/>
    </w:pPr>
    <w:rPr>
      <w:kern w:val="2"/>
      <w:lang w:val="tr-TR"/>
      <w14:ligatures w14:val="standardContextual"/>
    </w:rPr>
  </w:style>
  <w:style w:type="character" w:styleId="Kpr">
    <w:name w:val="Hyperlink"/>
    <w:basedOn w:val="VarsaylanParagrafYazTipi"/>
    <w:uiPriority w:val="99"/>
    <w:unhideWhenUsed/>
    <w:rsid w:val="00FA195D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FA19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4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4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7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1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4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96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ankarabilim.edu.tr/lisansustu/basvuru-ve-kabul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2</Pages>
  <Words>294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ğmur AKCAN</dc:creator>
  <cp:keywords/>
  <dc:description/>
  <cp:lastModifiedBy>Yağmur AKCAN</cp:lastModifiedBy>
  <cp:revision>43</cp:revision>
  <cp:lastPrinted>2023-02-27T12:57:00Z</cp:lastPrinted>
  <dcterms:created xsi:type="dcterms:W3CDTF">2023-02-27T10:54:00Z</dcterms:created>
  <dcterms:modified xsi:type="dcterms:W3CDTF">2023-03-03T12:57:00Z</dcterms:modified>
</cp:coreProperties>
</file>